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jc w:val="left"/>
        <w:rPr>
          <w:rFonts w:ascii="黑体" w:eastAsia="黑体"/>
          <w:sz w:val="40"/>
          <w:szCs w:val="40"/>
        </w:rPr>
      </w:pPr>
      <w:r>
        <w:rPr>
          <w:rFonts w:hint="eastAsia" w:ascii="黑体" w:hAnsi="黑体" w:eastAsia="黑体" w:cs="黑体"/>
          <w:sz w:val="32"/>
          <w:szCs w:val="32"/>
        </w:rPr>
        <w:t xml:space="preserve">附件2    </w:t>
      </w:r>
      <w:r>
        <w:rPr>
          <w:rFonts w:hint="eastAsia" w:ascii="黑体" w:hAnsi="黑体" w:eastAsia="黑体"/>
          <w:sz w:val="32"/>
          <w:szCs w:val="36"/>
          <w:lang w:val="en-US" w:eastAsia="zh-CN"/>
        </w:rPr>
        <w:t>2021</w:t>
      </w:r>
      <w:bookmarkStart w:id="0" w:name="_GoBack"/>
      <w:bookmarkEnd w:id="0"/>
      <w:r>
        <w:rPr>
          <w:rFonts w:hint="eastAsia" w:ascii="黑体" w:hAnsi="黑体" w:eastAsia="黑体"/>
          <w:sz w:val="32"/>
          <w:szCs w:val="36"/>
        </w:rPr>
        <w:t>年校内选聘思想政治理论课教师考察意见表</w:t>
      </w:r>
    </w:p>
    <w:tbl>
      <w:tblPr>
        <w:tblStyle w:val="7"/>
        <w:tblW w:w="1001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74"/>
        <w:gridCol w:w="886"/>
        <w:gridCol w:w="1451"/>
        <w:gridCol w:w="1542"/>
        <w:gridCol w:w="979"/>
        <w:gridCol w:w="1571"/>
        <w:gridCol w:w="22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7" w:hRule="atLeast"/>
          <w:jc w:val="center"/>
        </w:trPr>
        <w:tc>
          <w:tcPr>
            <w:tcW w:w="1374" w:type="dxa"/>
            <w:vAlign w:val="center"/>
          </w:tcPr>
          <w:p>
            <w:pPr>
              <w:spacing w:line="48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姓  名</w:t>
            </w:r>
          </w:p>
        </w:tc>
        <w:tc>
          <w:tcPr>
            <w:tcW w:w="2337" w:type="dxa"/>
            <w:gridSpan w:val="2"/>
            <w:vAlign w:val="center"/>
          </w:tcPr>
          <w:p>
            <w:pPr>
              <w:spacing w:line="48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1542" w:type="dxa"/>
            <w:vAlign w:val="center"/>
          </w:tcPr>
          <w:p>
            <w:pPr>
              <w:spacing w:line="48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性别</w:t>
            </w:r>
          </w:p>
        </w:tc>
        <w:tc>
          <w:tcPr>
            <w:tcW w:w="979" w:type="dxa"/>
            <w:vAlign w:val="center"/>
          </w:tcPr>
          <w:p>
            <w:pPr>
              <w:spacing w:line="48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1571" w:type="dxa"/>
            <w:vAlign w:val="center"/>
          </w:tcPr>
          <w:p>
            <w:pPr>
              <w:spacing w:line="48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工资号</w:t>
            </w:r>
          </w:p>
        </w:tc>
        <w:tc>
          <w:tcPr>
            <w:tcW w:w="2216" w:type="dxa"/>
            <w:vAlign w:val="center"/>
          </w:tcPr>
          <w:p>
            <w:pPr>
              <w:spacing w:line="48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60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考察试用</w:t>
            </w:r>
            <w:r>
              <w:rPr>
                <w:rFonts w:hint="eastAsia" w:ascii="华文中宋" w:hAnsi="华文中宋" w:eastAsia="华文中宋"/>
                <w:sz w:val="24"/>
                <w:szCs w:val="24"/>
              </w:rPr>
              <w:t>方式</w:t>
            </w:r>
          </w:p>
        </w:tc>
        <w:tc>
          <w:tcPr>
            <w:tcW w:w="7759" w:type="dxa"/>
            <w:gridSpan w:val="5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60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考察试用</w:t>
            </w:r>
            <w:r>
              <w:rPr>
                <w:rFonts w:hint="eastAsia" w:ascii="华文中宋" w:hAnsi="华文中宋" w:eastAsia="华文中宋"/>
                <w:sz w:val="24"/>
                <w:szCs w:val="24"/>
              </w:rPr>
              <w:t>起止</w:t>
            </w:r>
            <w:r>
              <w:rPr>
                <w:rFonts w:ascii="华文中宋" w:hAnsi="华文中宋" w:eastAsia="华文中宋"/>
                <w:sz w:val="24"/>
                <w:szCs w:val="24"/>
              </w:rPr>
              <w:t>时间</w:t>
            </w:r>
          </w:p>
        </w:tc>
        <w:tc>
          <w:tcPr>
            <w:tcW w:w="7759" w:type="dxa"/>
            <w:gridSpan w:val="5"/>
            <w:vAlign w:val="center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56" w:hRule="atLeast"/>
          <w:jc w:val="center"/>
        </w:trPr>
        <w:tc>
          <w:tcPr>
            <w:tcW w:w="1374" w:type="dxa"/>
            <w:vAlign w:val="center"/>
          </w:tcPr>
          <w:p>
            <w:pPr>
              <w:spacing w:line="36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试</w:t>
            </w:r>
          </w:p>
          <w:p>
            <w:pPr>
              <w:spacing w:line="36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用</w:t>
            </w:r>
          </w:p>
          <w:p>
            <w:pPr>
              <w:spacing w:line="36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表</w:t>
            </w:r>
          </w:p>
          <w:p>
            <w:pPr>
              <w:spacing w:line="360" w:lineRule="auto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现</w:t>
            </w:r>
          </w:p>
        </w:tc>
        <w:tc>
          <w:tcPr>
            <w:tcW w:w="8645" w:type="dxa"/>
            <w:gridSpan w:val="6"/>
            <w:vAlign w:val="center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8" w:hRule="atLeast"/>
          <w:jc w:val="center"/>
        </w:trPr>
        <w:tc>
          <w:tcPr>
            <w:tcW w:w="1374" w:type="dxa"/>
            <w:vMerge w:val="restart"/>
            <w:vAlign w:val="center"/>
          </w:tcPr>
          <w:p>
            <w:pPr>
              <w:spacing w:line="400" w:lineRule="exact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考察试用单位</w:t>
            </w:r>
            <w:r>
              <w:rPr>
                <w:rFonts w:hint="eastAsia" w:ascii="华文中宋" w:hAnsi="华文中宋" w:eastAsia="华文中宋"/>
                <w:sz w:val="24"/>
                <w:szCs w:val="24"/>
              </w:rPr>
              <w:t>评议情况</w:t>
            </w:r>
          </w:p>
        </w:tc>
        <w:tc>
          <w:tcPr>
            <w:tcW w:w="8645" w:type="dxa"/>
            <w:gridSpan w:val="6"/>
          </w:tcPr>
          <w:p>
            <w:pPr>
              <w:spacing w:line="360" w:lineRule="auto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 xml:space="preserve">评议方式及评议组成员： </w:t>
            </w:r>
          </w:p>
          <w:p>
            <w:pPr>
              <w:spacing w:line="360" w:lineRule="auto"/>
              <w:ind w:firstLine="480" w:firstLineChars="200"/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24" w:hRule="atLeast"/>
          <w:jc w:val="center"/>
        </w:trPr>
        <w:tc>
          <w:tcPr>
            <w:tcW w:w="1374" w:type="dxa"/>
            <w:vMerge w:val="continue"/>
            <w:vAlign w:val="center"/>
          </w:tcPr>
          <w:p>
            <w:pPr>
              <w:spacing w:line="400" w:lineRule="exact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8645" w:type="dxa"/>
            <w:gridSpan w:val="6"/>
            <w:vAlign w:val="center"/>
          </w:tcPr>
          <w:p>
            <w:pPr>
              <w:jc w:val="left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是否胜任聘任岗位：     □是                     □否</w:t>
            </w:r>
          </w:p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是否</w:t>
            </w:r>
            <w:r>
              <w:rPr>
                <w:rFonts w:ascii="华文中宋" w:hAnsi="华文中宋" w:eastAsia="华文中宋"/>
                <w:sz w:val="24"/>
                <w:szCs w:val="24"/>
              </w:rPr>
              <w:t>同意聘任至本单位</w:t>
            </w:r>
            <w:r>
              <w:rPr>
                <w:rFonts w:hint="eastAsia" w:ascii="华文中宋" w:hAnsi="华文中宋" w:eastAsia="华文中宋"/>
                <w:sz w:val="24"/>
                <w:szCs w:val="24"/>
              </w:rPr>
              <w:t>教师</w:t>
            </w:r>
            <w:r>
              <w:rPr>
                <w:rFonts w:ascii="华文中宋" w:hAnsi="华文中宋" w:eastAsia="华文中宋"/>
                <w:sz w:val="24"/>
                <w:szCs w:val="24"/>
              </w:rPr>
              <w:t>岗位：</w:t>
            </w:r>
          </w:p>
          <w:p>
            <w:pPr>
              <w:ind w:firstLine="2760" w:firstLineChars="1150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□是                     □否</w:t>
            </w:r>
          </w:p>
          <w:p>
            <w:pPr>
              <w:jc w:val="left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负责人（签字）</w:t>
            </w:r>
            <w:r>
              <w:rPr>
                <w:rFonts w:hint="eastAsia" w:ascii="华文中宋" w:hAnsi="华文中宋" w:eastAsia="华文中宋"/>
                <w:sz w:val="24"/>
                <w:szCs w:val="24"/>
              </w:rPr>
              <w:t xml:space="preserve">                           </w:t>
            </w:r>
            <w:r>
              <w:rPr>
                <w:rFonts w:ascii="华文中宋" w:hAnsi="华文中宋" w:eastAsia="华文中宋"/>
                <w:sz w:val="24"/>
                <w:szCs w:val="24"/>
              </w:rPr>
              <w:t xml:space="preserve">单  位（盖章） </w:t>
            </w:r>
          </w:p>
          <w:p>
            <w:pPr>
              <w:ind w:firstLine="120" w:firstLineChars="50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 xml:space="preserve">                                      年   </w:t>
            </w:r>
            <w:r>
              <w:rPr>
                <w:rFonts w:hint="eastAsia" w:ascii="华文中宋" w:hAnsi="华文中宋" w:eastAsia="华文中宋"/>
                <w:sz w:val="24"/>
                <w:szCs w:val="24"/>
              </w:rPr>
              <w:t xml:space="preserve"> </w:t>
            </w:r>
            <w:r>
              <w:rPr>
                <w:rFonts w:ascii="华文中宋" w:hAnsi="华文中宋" w:eastAsia="华文中宋"/>
                <w:sz w:val="24"/>
                <w:szCs w:val="24"/>
              </w:rPr>
              <w:t xml:space="preserve"> 月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" w:hRule="atLeast"/>
          <w:jc w:val="center"/>
        </w:trPr>
        <w:tc>
          <w:tcPr>
            <w:tcW w:w="1374" w:type="dxa"/>
            <w:vMerge w:val="continue"/>
            <w:vAlign w:val="center"/>
          </w:tcPr>
          <w:p>
            <w:pPr>
              <w:spacing w:line="400" w:lineRule="exact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8645" w:type="dxa"/>
            <w:gridSpan w:val="6"/>
            <w:vAlign w:val="center"/>
          </w:tcPr>
          <w:p>
            <w:pPr>
              <w:spacing w:line="360" w:lineRule="auto"/>
              <w:jc w:val="left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对不胜任人员提出具体建议：</w:t>
            </w:r>
          </w:p>
          <w:p>
            <w:pPr>
              <w:spacing w:line="360" w:lineRule="auto"/>
              <w:jc w:val="left"/>
              <w:rPr>
                <w:rFonts w:ascii="华文中宋" w:hAnsi="华文中宋" w:eastAsia="华文中宋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>负责人（签字）</w:t>
            </w:r>
            <w:r>
              <w:rPr>
                <w:rFonts w:hint="eastAsia" w:ascii="华文中宋" w:hAnsi="华文中宋" w:eastAsia="华文中宋"/>
                <w:sz w:val="24"/>
                <w:szCs w:val="24"/>
              </w:rPr>
              <w:t xml:space="preserve">                           </w:t>
            </w:r>
            <w:r>
              <w:rPr>
                <w:rFonts w:ascii="华文中宋" w:hAnsi="华文中宋" w:eastAsia="华文中宋"/>
                <w:sz w:val="24"/>
                <w:szCs w:val="24"/>
              </w:rPr>
              <w:t xml:space="preserve">单  位（盖章） </w:t>
            </w:r>
          </w:p>
          <w:p>
            <w:pPr>
              <w:spacing w:line="360" w:lineRule="auto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ascii="华文中宋" w:hAnsi="华文中宋" w:eastAsia="华文中宋"/>
                <w:sz w:val="24"/>
                <w:szCs w:val="24"/>
              </w:rPr>
              <w:t xml:space="preserve">                                      </w:t>
            </w:r>
            <w:r>
              <w:rPr>
                <w:rFonts w:hint="eastAsia" w:ascii="华文中宋" w:hAnsi="华文中宋" w:eastAsia="华文中宋"/>
                <w:sz w:val="24"/>
                <w:szCs w:val="24"/>
              </w:rPr>
              <w:t xml:space="preserve"> </w:t>
            </w:r>
            <w:r>
              <w:rPr>
                <w:rFonts w:ascii="华文中宋" w:hAnsi="华文中宋" w:eastAsia="华文中宋"/>
                <w:sz w:val="24"/>
                <w:szCs w:val="24"/>
              </w:rPr>
              <w:t xml:space="preserve">年  </w:t>
            </w:r>
            <w:r>
              <w:rPr>
                <w:rFonts w:hint="eastAsia" w:ascii="华文中宋" w:hAnsi="华文中宋" w:eastAsia="华文中宋"/>
                <w:sz w:val="24"/>
                <w:szCs w:val="24"/>
              </w:rPr>
              <w:t xml:space="preserve"> </w:t>
            </w:r>
            <w:r>
              <w:rPr>
                <w:rFonts w:ascii="华文中宋" w:hAnsi="华文中宋" w:eastAsia="华文中宋"/>
                <w:sz w:val="24"/>
                <w:szCs w:val="24"/>
              </w:rPr>
              <w:t xml:space="preserve">  月     日</w:t>
            </w:r>
          </w:p>
        </w:tc>
      </w:tr>
    </w:tbl>
    <w:p>
      <w:pPr>
        <w:spacing w:line="40" w:lineRule="exact"/>
        <w:rPr>
          <w:rFonts w:eastAsia="仿宋_GB2312"/>
          <w:sz w:val="30"/>
          <w:szCs w:val="30"/>
        </w:rPr>
      </w:pPr>
    </w:p>
    <w:sectPr>
      <w:footerReference r:id="rId5" w:type="first"/>
      <w:footerReference r:id="rId3" w:type="default"/>
      <w:footerReference r:id="rId4" w:type="even"/>
      <w:pgSz w:w="11906" w:h="16838"/>
      <w:pgMar w:top="2098" w:right="1474" w:bottom="1985" w:left="1588" w:header="851" w:footer="992" w:gutter="0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right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>
      <w:rPr>
        <w:rFonts w:ascii="宋体" w:hAnsi="宋体" w:cs="宋体"/>
        <w:kern w:val="0"/>
        <w:sz w:val="28"/>
        <w:szCs w:val="28"/>
      </w:rPr>
      <w:t>7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>
      <w:rPr>
        <w:rFonts w:ascii="宋体" w:hAnsi="宋体" w:cs="宋体"/>
        <w:kern w:val="0"/>
        <w:sz w:val="28"/>
        <w:szCs w:val="28"/>
      </w:rPr>
      <w:t>4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right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>
      <w:rPr>
        <w:rFonts w:ascii="宋体" w:hAnsi="宋体" w:cs="宋体"/>
        <w:kern w:val="0"/>
        <w:sz w:val="28"/>
        <w:szCs w:val="28"/>
      </w:rPr>
      <w:t>1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isplayBackgroundShape w:val="1"/>
  <w:embedSystemFonts/>
  <w:bordersDoNotSurroundHeader w:val="1"/>
  <w:bordersDoNotSurroundFooter w:val="1"/>
  <w:documentProtection w:enforcement="0"/>
  <w:defaultTabStop w:val="420"/>
  <w:doNotHyphenateCaps/>
  <w:evenAndOddHeaders w:val="1"/>
  <w:drawingGridVerticalSpacing w:val="156"/>
  <w:noPunctuationKerning w:val="1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DAwNjOyMDA1tjBR0lEKTi0uzszPAykwrAUASydLnCwAAAA="/>
  </w:docVars>
  <w:rsids>
    <w:rsidRoot w:val="007C44F9"/>
    <w:rsid w:val="0000216B"/>
    <w:rsid w:val="0000307A"/>
    <w:rsid w:val="00011518"/>
    <w:rsid w:val="00011D74"/>
    <w:rsid w:val="00032015"/>
    <w:rsid w:val="000566DA"/>
    <w:rsid w:val="0006153C"/>
    <w:rsid w:val="000642C2"/>
    <w:rsid w:val="00071B80"/>
    <w:rsid w:val="00075D3F"/>
    <w:rsid w:val="00086B46"/>
    <w:rsid w:val="0009475B"/>
    <w:rsid w:val="0009517F"/>
    <w:rsid w:val="000966CA"/>
    <w:rsid w:val="000D3C0B"/>
    <w:rsid w:val="000D67DC"/>
    <w:rsid w:val="000E1ACF"/>
    <w:rsid w:val="000F646F"/>
    <w:rsid w:val="00102102"/>
    <w:rsid w:val="00102AB2"/>
    <w:rsid w:val="00104980"/>
    <w:rsid w:val="00106582"/>
    <w:rsid w:val="0011458D"/>
    <w:rsid w:val="00114641"/>
    <w:rsid w:val="00126ABE"/>
    <w:rsid w:val="001357A4"/>
    <w:rsid w:val="001432AD"/>
    <w:rsid w:val="00144262"/>
    <w:rsid w:val="001450E4"/>
    <w:rsid w:val="00156E49"/>
    <w:rsid w:val="00170858"/>
    <w:rsid w:val="00176CB0"/>
    <w:rsid w:val="00180754"/>
    <w:rsid w:val="00181177"/>
    <w:rsid w:val="001953E3"/>
    <w:rsid w:val="001A0B17"/>
    <w:rsid w:val="001A1B8D"/>
    <w:rsid w:val="001A3D09"/>
    <w:rsid w:val="001B30E9"/>
    <w:rsid w:val="001B37F8"/>
    <w:rsid w:val="001C3F34"/>
    <w:rsid w:val="001C525F"/>
    <w:rsid w:val="001D2D88"/>
    <w:rsid w:val="001D433A"/>
    <w:rsid w:val="002001D0"/>
    <w:rsid w:val="00204657"/>
    <w:rsid w:val="00206C9D"/>
    <w:rsid w:val="00210FC4"/>
    <w:rsid w:val="00217371"/>
    <w:rsid w:val="002207EF"/>
    <w:rsid w:val="0022166E"/>
    <w:rsid w:val="0022357E"/>
    <w:rsid w:val="002253B6"/>
    <w:rsid w:val="00230D93"/>
    <w:rsid w:val="0023761E"/>
    <w:rsid w:val="00240CD8"/>
    <w:rsid w:val="00242276"/>
    <w:rsid w:val="002457B1"/>
    <w:rsid w:val="00253ACF"/>
    <w:rsid w:val="0025516B"/>
    <w:rsid w:val="00265C26"/>
    <w:rsid w:val="00273D76"/>
    <w:rsid w:val="00285E21"/>
    <w:rsid w:val="00294828"/>
    <w:rsid w:val="0029645D"/>
    <w:rsid w:val="002A1ADE"/>
    <w:rsid w:val="002A302D"/>
    <w:rsid w:val="002B6746"/>
    <w:rsid w:val="002B6912"/>
    <w:rsid w:val="002C53BE"/>
    <w:rsid w:val="002D5E59"/>
    <w:rsid w:val="002E5EDC"/>
    <w:rsid w:val="002F096A"/>
    <w:rsid w:val="00300A9A"/>
    <w:rsid w:val="00307709"/>
    <w:rsid w:val="00312DCE"/>
    <w:rsid w:val="00315092"/>
    <w:rsid w:val="003421C6"/>
    <w:rsid w:val="0035479F"/>
    <w:rsid w:val="003567B0"/>
    <w:rsid w:val="003619BC"/>
    <w:rsid w:val="00370931"/>
    <w:rsid w:val="00371579"/>
    <w:rsid w:val="00375508"/>
    <w:rsid w:val="0038514B"/>
    <w:rsid w:val="003A6656"/>
    <w:rsid w:val="003A6C6E"/>
    <w:rsid w:val="003B3AAF"/>
    <w:rsid w:val="003C1AE9"/>
    <w:rsid w:val="003D3BA9"/>
    <w:rsid w:val="003F661F"/>
    <w:rsid w:val="00404147"/>
    <w:rsid w:val="00410C35"/>
    <w:rsid w:val="004139B4"/>
    <w:rsid w:val="0041420A"/>
    <w:rsid w:val="004145B4"/>
    <w:rsid w:val="00416BD1"/>
    <w:rsid w:val="004172EB"/>
    <w:rsid w:val="00427C70"/>
    <w:rsid w:val="0043294E"/>
    <w:rsid w:val="00441836"/>
    <w:rsid w:val="00445B33"/>
    <w:rsid w:val="0045452C"/>
    <w:rsid w:val="00463A42"/>
    <w:rsid w:val="0046774A"/>
    <w:rsid w:val="00483FA4"/>
    <w:rsid w:val="004848D6"/>
    <w:rsid w:val="00487249"/>
    <w:rsid w:val="004909E0"/>
    <w:rsid w:val="0049345B"/>
    <w:rsid w:val="004A6DA7"/>
    <w:rsid w:val="004C36C5"/>
    <w:rsid w:val="004C680F"/>
    <w:rsid w:val="004D7A78"/>
    <w:rsid w:val="004E0CC0"/>
    <w:rsid w:val="004E397A"/>
    <w:rsid w:val="004E70E2"/>
    <w:rsid w:val="004E7467"/>
    <w:rsid w:val="004E75F0"/>
    <w:rsid w:val="00501266"/>
    <w:rsid w:val="00502496"/>
    <w:rsid w:val="00506AE3"/>
    <w:rsid w:val="00507541"/>
    <w:rsid w:val="00512237"/>
    <w:rsid w:val="00523E62"/>
    <w:rsid w:val="00524D1F"/>
    <w:rsid w:val="00536DCC"/>
    <w:rsid w:val="00540E8E"/>
    <w:rsid w:val="00543381"/>
    <w:rsid w:val="005456E0"/>
    <w:rsid w:val="0054663B"/>
    <w:rsid w:val="005520A1"/>
    <w:rsid w:val="005558A6"/>
    <w:rsid w:val="00565E5C"/>
    <w:rsid w:val="00567E2A"/>
    <w:rsid w:val="0057015A"/>
    <w:rsid w:val="005709F8"/>
    <w:rsid w:val="005807E2"/>
    <w:rsid w:val="0059038A"/>
    <w:rsid w:val="00597CAF"/>
    <w:rsid w:val="005A0A04"/>
    <w:rsid w:val="005A25A1"/>
    <w:rsid w:val="005A7065"/>
    <w:rsid w:val="005A7D4F"/>
    <w:rsid w:val="005B60E2"/>
    <w:rsid w:val="005B60EB"/>
    <w:rsid w:val="005E047A"/>
    <w:rsid w:val="005E1414"/>
    <w:rsid w:val="005E6C07"/>
    <w:rsid w:val="00611933"/>
    <w:rsid w:val="00624970"/>
    <w:rsid w:val="00624EBD"/>
    <w:rsid w:val="00627C5A"/>
    <w:rsid w:val="006308AE"/>
    <w:rsid w:val="00631CF0"/>
    <w:rsid w:val="006379F2"/>
    <w:rsid w:val="00637D8B"/>
    <w:rsid w:val="00647DA8"/>
    <w:rsid w:val="00667C67"/>
    <w:rsid w:val="00676519"/>
    <w:rsid w:val="00677DF0"/>
    <w:rsid w:val="0068274D"/>
    <w:rsid w:val="00685423"/>
    <w:rsid w:val="00685E3A"/>
    <w:rsid w:val="00692C6C"/>
    <w:rsid w:val="006946D1"/>
    <w:rsid w:val="006967EB"/>
    <w:rsid w:val="006B1C4F"/>
    <w:rsid w:val="006B3FD2"/>
    <w:rsid w:val="006B6252"/>
    <w:rsid w:val="006C44EE"/>
    <w:rsid w:val="006C5A2D"/>
    <w:rsid w:val="006D3577"/>
    <w:rsid w:val="006E2C0C"/>
    <w:rsid w:val="006E68D5"/>
    <w:rsid w:val="006E6FBE"/>
    <w:rsid w:val="006F361D"/>
    <w:rsid w:val="006F729E"/>
    <w:rsid w:val="006F7375"/>
    <w:rsid w:val="0070634C"/>
    <w:rsid w:val="0071491F"/>
    <w:rsid w:val="00727A36"/>
    <w:rsid w:val="00730EAE"/>
    <w:rsid w:val="00732997"/>
    <w:rsid w:val="00733A0B"/>
    <w:rsid w:val="00734044"/>
    <w:rsid w:val="007362CF"/>
    <w:rsid w:val="007400F9"/>
    <w:rsid w:val="00741A2D"/>
    <w:rsid w:val="0074738F"/>
    <w:rsid w:val="00750518"/>
    <w:rsid w:val="00762AF4"/>
    <w:rsid w:val="00766D18"/>
    <w:rsid w:val="0077602B"/>
    <w:rsid w:val="00776A7E"/>
    <w:rsid w:val="00785419"/>
    <w:rsid w:val="00787221"/>
    <w:rsid w:val="007A0653"/>
    <w:rsid w:val="007A7B8C"/>
    <w:rsid w:val="007B0F56"/>
    <w:rsid w:val="007B3A89"/>
    <w:rsid w:val="007B3E58"/>
    <w:rsid w:val="007C0027"/>
    <w:rsid w:val="007C44F9"/>
    <w:rsid w:val="007C5286"/>
    <w:rsid w:val="007C6DA2"/>
    <w:rsid w:val="007D4CB2"/>
    <w:rsid w:val="007E2EC6"/>
    <w:rsid w:val="007E51EA"/>
    <w:rsid w:val="007F7B6E"/>
    <w:rsid w:val="007F7F9F"/>
    <w:rsid w:val="0080645B"/>
    <w:rsid w:val="00810A21"/>
    <w:rsid w:val="00820074"/>
    <w:rsid w:val="008230A5"/>
    <w:rsid w:val="008235D4"/>
    <w:rsid w:val="00826C7C"/>
    <w:rsid w:val="00832419"/>
    <w:rsid w:val="00834FF1"/>
    <w:rsid w:val="00837EC2"/>
    <w:rsid w:val="0085239D"/>
    <w:rsid w:val="00853B8E"/>
    <w:rsid w:val="00867CE5"/>
    <w:rsid w:val="00870C1D"/>
    <w:rsid w:val="0087268C"/>
    <w:rsid w:val="0088065F"/>
    <w:rsid w:val="00892B20"/>
    <w:rsid w:val="00894193"/>
    <w:rsid w:val="008B14F5"/>
    <w:rsid w:val="008C7937"/>
    <w:rsid w:val="008D066A"/>
    <w:rsid w:val="008D0AC6"/>
    <w:rsid w:val="008D1124"/>
    <w:rsid w:val="008D7BA6"/>
    <w:rsid w:val="008E127F"/>
    <w:rsid w:val="008E3FB6"/>
    <w:rsid w:val="008E46A0"/>
    <w:rsid w:val="009019C8"/>
    <w:rsid w:val="009145DD"/>
    <w:rsid w:val="00920052"/>
    <w:rsid w:val="00920150"/>
    <w:rsid w:val="00923063"/>
    <w:rsid w:val="009309DB"/>
    <w:rsid w:val="00934713"/>
    <w:rsid w:val="00937135"/>
    <w:rsid w:val="009458B2"/>
    <w:rsid w:val="009458DF"/>
    <w:rsid w:val="00957E17"/>
    <w:rsid w:val="00961336"/>
    <w:rsid w:val="00965811"/>
    <w:rsid w:val="00966D91"/>
    <w:rsid w:val="00972EE5"/>
    <w:rsid w:val="00981B3F"/>
    <w:rsid w:val="0099038C"/>
    <w:rsid w:val="009A7321"/>
    <w:rsid w:val="009B2F58"/>
    <w:rsid w:val="009B4EDF"/>
    <w:rsid w:val="009C54B6"/>
    <w:rsid w:val="009D7E67"/>
    <w:rsid w:val="009E3B58"/>
    <w:rsid w:val="009E4E77"/>
    <w:rsid w:val="00A04C3E"/>
    <w:rsid w:val="00A1145B"/>
    <w:rsid w:val="00A30A55"/>
    <w:rsid w:val="00A32E8C"/>
    <w:rsid w:val="00A3656B"/>
    <w:rsid w:val="00A366BD"/>
    <w:rsid w:val="00A36970"/>
    <w:rsid w:val="00A422F0"/>
    <w:rsid w:val="00A47417"/>
    <w:rsid w:val="00A56A26"/>
    <w:rsid w:val="00A67554"/>
    <w:rsid w:val="00A756B6"/>
    <w:rsid w:val="00A90A6E"/>
    <w:rsid w:val="00A90DB4"/>
    <w:rsid w:val="00A96E75"/>
    <w:rsid w:val="00AA542E"/>
    <w:rsid w:val="00AB2B40"/>
    <w:rsid w:val="00AB5AB4"/>
    <w:rsid w:val="00AB6F32"/>
    <w:rsid w:val="00AC3CCF"/>
    <w:rsid w:val="00AC4209"/>
    <w:rsid w:val="00AD26F6"/>
    <w:rsid w:val="00AD2F90"/>
    <w:rsid w:val="00AD3A67"/>
    <w:rsid w:val="00AE730B"/>
    <w:rsid w:val="00AF371D"/>
    <w:rsid w:val="00AF3D0A"/>
    <w:rsid w:val="00B07CAE"/>
    <w:rsid w:val="00B16FCE"/>
    <w:rsid w:val="00B224A4"/>
    <w:rsid w:val="00B24089"/>
    <w:rsid w:val="00B2799F"/>
    <w:rsid w:val="00B27AAE"/>
    <w:rsid w:val="00B36FC4"/>
    <w:rsid w:val="00B52629"/>
    <w:rsid w:val="00B611BC"/>
    <w:rsid w:val="00B636D7"/>
    <w:rsid w:val="00B74B67"/>
    <w:rsid w:val="00B7565C"/>
    <w:rsid w:val="00B839C0"/>
    <w:rsid w:val="00BA0019"/>
    <w:rsid w:val="00BA4693"/>
    <w:rsid w:val="00BA5395"/>
    <w:rsid w:val="00BA71D4"/>
    <w:rsid w:val="00BD0092"/>
    <w:rsid w:val="00BD55CE"/>
    <w:rsid w:val="00BD66EF"/>
    <w:rsid w:val="00BE00AF"/>
    <w:rsid w:val="00BE3CE2"/>
    <w:rsid w:val="00BE437B"/>
    <w:rsid w:val="00BF3048"/>
    <w:rsid w:val="00C014DF"/>
    <w:rsid w:val="00C040EF"/>
    <w:rsid w:val="00C1145B"/>
    <w:rsid w:val="00C14A8C"/>
    <w:rsid w:val="00C16EA3"/>
    <w:rsid w:val="00C26F84"/>
    <w:rsid w:val="00C36358"/>
    <w:rsid w:val="00C3686B"/>
    <w:rsid w:val="00C439A4"/>
    <w:rsid w:val="00C64C45"/>
    <w:rsid w:val="00C7205C"/>
    <w:rsid w:val="00C75621"/>
    <w:rsid w:val="00C809CC"/>
    <w:rsid w:val="00C91B41"/>
    <w:rsid w:val="00C95CB8"/>
    <w:rsid w:val="00CA5C66"/>
    <w:rsid w:val="00CB031A"/>
    <w:rsid w:val="00CB4025"/>
    <w:rsid w:val="00CD3AED"/>
    <w:rsid w:val="00CD715E"/>
    <w:rsid w:val="00CE29BA"/>
    <w:rsid w:val="00CE5538"/>
    <w:rsid w:val="00CE6154"/>
    <w:rsid w:val="00CF0C62"/>
    <w:rsid w:val="00CF1AE3"/>
    <w:rsid w:val="00CF5908"/>
    <w:rsid w:val="00D00282"/>
    <w:rsid w:val="00D04C1A"/>
    <w:rsid w:val="00D22473"/>
    <w:rsid w:val="00D23AA2"/>
    <w:rsid w:val="00D30CBA"/>
    <w:rsid w:val="00D35146"/>
    <w:rsid w:val="00D42311"/>
    <w:rsid w:val="00D455F8"/>
    <w:rsid w:val="00D467E6"/>
    <w:rsid w:val="00D628A3"/>
    <w:rsid w:val="00D63F7A"/>
    <w:rsid w:val="00D81097"/>
    <w:rsid w:val="00D81548"/>
    <w:rsid w:val="00D8356F"/>
    <w:rsid w:val="00D878C3"/>
    <w:rsid w:val="00D926F4"/>
    <w:rsid w:val="00D92AD3"/>
    <w:rsid w:val="00D96D74"/>
    <w:rsid w:val="00DA5483"/>
    <w:rsid w:val="00DB48BB"/>
    <w:rsid w:val="00DD2876"/>
    <w:rsid w:val="00DF506C"/>
    <w:rsid w:val="00E011B1"/>
    <w:rsid w:val="00E04235"/>
    <w:rsid w:val="00E14628"/>
    <w:rsid w:val="00E14D69"/>
    <w:rsid w:val="00E233FE"/>
    <w:rsid w:val="00E33067"/>
    <w:rsid w:val="00E42131"/>
    <w:rsid w:val="00E427FC"/>
    <w:rsid w:val="00E453E3"/>
    <w:rsid w:val="00E466D3"/>
    <w:rsid w:val="00E573AA"/>
    <w:rsid w:val="00E6038B"/>
    <w:rsid w:val="00E64A3A"/>
    <w:rsid w:val="00E73007"/>
    <w:rsid w:val="00E760B3"/>
    <w:rsid w:val="00E778A3"/>
    <w:rsid w:val="00E85D4F"/>
    <w:rsid w:val="00EB746B"/>
    <w:rsid w:val="00EC6199"/>
    <w:rsid w:val="00EC6DCA"/>
    <w:rsid w:val="00ED0CB4"/>
    <w:rsid w:val="00EE1BE6"/>
    <w:rsid w:val="00EE21B1"/>
    <w:rsid w:val="00EE4219"/>
    <w:rsid w:val="00EE6F34"/>
    <w:rsid w:val="00F04A9C"/>
    <w:rsid w:val="00F154E0"/>
    <w:rsid w:val="00F2488E"/>
    <w:rsid w:val="00F2655E"/>
    <w:rsid w:val="00F3020F"/>
    <w:rsid w:val="00F31616"/>
    <w:rsid w:val="00F3239B"/>
    <w:rsid w:val="00F348CC"/>
    <w:rsid w:val="00F3583A"/>
    <w:rsid w:val="00F640E5"/>
    <w:rsid w:val="00F66F63"/>
    <w:rsid w:val="00F709A7"/>
    <w:rsid w:val="00F74250"/>
    <w:rsid w:val="00F7566C"/>
    <w:rsid w:val="00F75AB2"/>
    <w:rsid w:val="00F8155E"/>
    <w:rsid w:val="00F86CF8"/>
    <w:rsid w:val="00FA6FFF"/>
    <w:rsid w:val="00FB4147"/>
    <w:rsid w:val="00FD783E"/>
    <w:rsid w:val="0BA1122E"/>
    <w:rsid w:val="107A7650"/>
    <w:rsid w:val="28B672CD"/>
    <w:rsid w:val="2DD6370E"/>
    <w:rsid w:val="4CC60A0C"/>
    <w:rsid w:val="6B4A3178"/>
    <w:rsid w:val="6CA76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qFormat="1" w:unhideWhenUsed="0"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nhideWhenUsed="0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qFormat="1" w:unhideWhenUsed="0" w:uiPriority="59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1"/>
    <w:semiHidden/>
    <w:qFormat/>
    <w:uiPriority w:val="99"/>
    <w:pPr>
      <w:jc w:val="left"/>
    </w:pPr>
  </w:style>
  <w:style w:type="paragraph" w:styleId="3">
    <w:name w:val="Balloon Text"/>
    <w:basedOn w:val="1"/>
    <w:link w:val="13"/>
    <w:semiHidden/>
    <w:qFormat/>
    <w:uiPriority w:val="99"/>
    <w:rPr>
      <w:sz w:val="18"/>
      <w:szCs w:val="18"/>
    </w:rPr>
  </w:style>
  <w:style w:type="paragraph" w:styleId="4">
    <w:name w:val="footer"/>
    <w:basedOn w:val="1"/>
    <w:link w:val="14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5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2"/>
    <w:semiHidden/>
    <w:qFormat/>
    <w:uiPriority w:val="99"/>
    <w:rPr>
      <w:b/>
      <w:bCs/>
    </w:rPr>
  </w:style>
  <w:style w:type="table" w:styleId="8">
    <w:name w:val="Table Grid"/>
    <w:basedOn w:val="7"/>
    <w:qFormat/>
    <w:locked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0">
    <w:name w:val="annotation reference"/>
    <w:semiHidden/>
    <w:qFormat/>
    <w:uiPriority w:val="99"/>
    <w:rPr>
      <w:sz w:val="21"/>
      <w:szCs w:val="21"/>
    </w:rPr>
  </w:style>
  <w:style w:type="character" w:customStyle="1" w:styleId="11">
    <w:name w:val="批注文字 Char"/>
    <w:basedOn w:val="9"/>
    <w:link w:val="2"/>
    <w:semiHidden/>
    <w:qFormat/>
    <w:locked/>
    <w:uiPriority w:val="99"/>
  </w:style>
  <w:style w:type="character" w:customStyle="1" w:styleId="12">
    <w:name w:val="批注主题 Char"/>
    <w:link w:val="6"/>
    <w:semiHidden/>
    <w:qFormat/>
    <w:locked/>
    <w:uiPriority w:val="99"/>
    <w:rPr>
      <w:b/>
      <w:bCs/>
    </w:rPr>
  </w:style>
  <w:style w:type="character" w:customStyle="1" w:styleId="13">
    <w:name w:val="批注框文本 Char"/>
    <w:link w:val="3"/>
    <w:semiHidden/>
    <w:qFormat/>
    <w:locked/>
    <w:uiPriority w:val="99"/>
    <w:rPr>
      <w:sz w:val="18"/>
      <w:szCs w:val="18"/>
    </w:rPr>
  </w:style>
  <w:style w:type="character" w:customStyle="1" w:styleId="14">
    <w:name w:val="页脚 Char"/>
    <w:link w:val="4"/>
    <w:qFormat/>
    <w:locked/>
    <w:uiPriority w:val="99"/>
    <w:rPr>
      <w:sz w:val="18"/>
      <w:szCs w:val="18"/>
    </w:rPr>
  </w:style>
  <w:style w:type="character" w:customStyle="1" w:styleId="15">
    <w:name w:val="页眉 Char"/>
    <w:link w:val="5"/>
    <w:qFormat/>
    <w:locked/>
    <w:uiPriority w:val="99"/>
    <w:rPr>
      <w:sz w:val="18"/>
      <w:szCs w:val="18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61CFFEC-3ED8-4A78-9D05-3EF1228ED99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59</Words>
  <Characters>339</Characters>
  <Lines>2</Lines>
  <Paragraphs>1</Paragraphs>
  <TotalTime>51</TotalTime>
  <ScaleCrop>false</ScaleCrop>
  <LinksUpToDate>false</LinksUpToDate>
  <CharactersWithSpaces>397</CharactersWithSpaces>
  <Application>WPS Office_11.1.0.111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8T07:26:00Z</dcterms:created>
  <dc:creator>周娇</dc:creator>
  <cp:lastModifiedBy>_Tr y.</cp:lastModifiedBy>
  <cp:lastPrinted>2019-10-12T08:57:00Z</cp:lastPrinted>
  <dcterms:modified xsi:type="dcterms:W3CDTF">2021-12-17T06:01:34Z</dcterms:modified>
  <cp:revision>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3E76E6D83E27413BA84D57C53CB19D2E</vt:lpwstr>
  </property>
</Properties>
</file>